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44689C" w14:textId="77777777" w:rsidR="00D71528" w:rsidRPr="00D71528" w:rsidRDefault="00D71528" w:rsidP="00D71528">
      <w:pPr>
        <w:pStyle w:val="Title"/>
        <w:jc w:val="center"/>
        <w:rPr>
          <w:rFonts w:asciiTheme="minorHAnsi" w:eastAsia="Times New Roman" w:hAnsiTheme="minorHAnsi" w:cstheme="minorHAnsi"/>
          <w:sz w:val="32"/>
          <w:szCs w:val="32"/>
          <w:lang w:eastAsia="is-IS"/>
        </w:rPr>
      </w:pPr>
      <w:proofErr w:type="spellStart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>Syllabus</w:t>
      </w:r>
      <w:proofErr w:type="spellEnd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 xml:space="preserve"> Evaluation </w:t>
      </w:r>
      <w:proofErr w:type="spellStart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>Checklist</w:t>
      </w:r>
      <w:proofErr w:type="spellEnd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 xml:space="preserve">: </w:t>
      </w:r>
      <w:proofErr w:type="spellStart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>Ensuring</w:t>
      </w:r>
      <w:proofErr w:type="spellEnd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 xml:space="preserve"> </w:t>
      </w:r>
      <w:proofErr w:type="spellStart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>Clarity</w:t>
      </w:r>
      <w:proofErr w:type="spellEnd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 xml:space="preserve">, </w:t>
      </w:r>
      <w:proofErr w:type="spellStart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>Consistency</w:t>
      </w:r>
      <w:proofErr w:type="spellEnd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 xml:space="preserve">, </w:t>
      </w:r>
      <w:proofErr w:type="spellStart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>and</w:t>
      </w:r>
      <w:proofErr w:type="spellEnd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 xml:space="preserve"> </w:t>
      </w:r>
      <w:proofErr w:type="spellStart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>Student</w:t>
      </w:r>
      <w:proofErr w:type="spellEnd"/>
      <w:r w:rsidRPr="00D71528">
        <w:rPr>
          <w:rFonts w:asciiTheme="minorHAnsi" w:eastAsia="Times New Roman" w:hAnsiTheme="minorHAnsi" w:cstheme="minorHAnsi"/>
          <w:sz w:val="32"/>
          <w:szCs w:val="32"/>
          <w:lang w:eastAsia="is-IS"/>
        </w:rPr>
        <w:t xml:space="preserve"> Support</w:t>
      </w:r>
    </w:p>
    <w:p w14:paraId="6B6E0EF2" w14:textId="77777777" w:rsidR="00D71528" w:rsidRPr="00D71528" w:rsidRDefault="00D71528" w:rsidP="00D71528">
      <w:pPr>
        <w:spacing w:after="0" w:line="240" w:lineRule="auto"/>
        <w:rPr>
          <w:rFonts w:eastAsia="Times New Roman" w:cstheme="minorHAnsi"/>
          <w:lang w:eastAsia="is-IS"/>
        </w:rPr>
      </w:pPr>
    </w:p>
    <w:tbl>
      <w:tblPr>
        <w:tblStyle w:val="TableGridLight"/>
        <w:tblW w:w="10632" w:type="dxa"/>
        <w:tblLook w:val="04A0" w:firstRow="1" w:lastRow="0" w:firstColumn="1" w:lastColumn="0" w:noHBand="0" w:noVBand="1"/>
      </w:tblPr>
      <w:tblGrid>
        <w:gridCol w:w="4111"/>
        <w:gridCol w:w="1554"/>
        <w:gridCol w:w="1560"/>
        <w:gridCol w:w="3407"/>
      </w:tblGrid>
      <w:tr w:rsidR="00D71528" w:rsidRPr="00D71528" w14:paraId="74AC48A4" w14:textId="77777777" w:rsidTr="00D71528">
        <w:trPr>
          <w:trHeight w:val="441"/>
        </w:trPr>
        <w:tc>
          <w:tcPr>
            <w:tcW w:w="4111" w:type="dxa"/>
            <w:hideMark/>
          </w:tcPr>
          <w:p w14:paraId="784057CA" w14:textId="77777777" w:rsidR="00D71528" w:rsidRPr="00D71528" w:rsidRDefault="00D71528" w:rsidP="00D71528">
            <w:pPr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1554" w:type="dxa"/>
            <w:hideMark/>
          </w:tcPr>
          <w:p w14:paraId="5774E694" w14:textId="77777777" w:rsidR="00D71528" w:rsidRPr="00D71528" w:rsidRDefault="00D71528" w:rsidP="00D71528">
            <w:pPr>
              <w:spacing w:after="330" w:line="330" w:lineRule="atLeast"/>
              <w:rPr>
                <w:rFonts w:eastAsia="Times New Roman" w:cstheme="minorHAnsi"/>
                <w:b/>
                <w:bCs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good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order</w:t>
            </w:r>
            <w:proofErr w:type="spellEnd"/>
          </w:p>
        </w:tc>
        <w:tc>
          <w:tcPr>
            <w:tcW w:w="1560" w:type="dxa"/>
            <w:hideMark/>
          </w:tcPr>
          <w:p w14:paraId="3ABEA1E5" w14:textId="77777777" w:rsidR="00D71528" w:rsidRPr="00D71528" w:rsidRDefault="00D71528" w:rsidP="00D71528">
            <w:pPr>
              <w:spacing w:after="330" w:line="330" w:lineRule="atLeast"/>
              <w:rPr>
                <w:rFonts w:eastAsia="Times New Roman" w:cstheme="minorHAnsi"/>
                <w:b/>
                <w:bCs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Not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applicable</w:t>
            </w:r>
            <w:proofErr w:type="spellEnd"/>
          </w:p>
        </w:tc>
        <w:tc>
          <w:tcPr>
            <w:tcW w:w="3407" w:type="dxa"/>
            <w:hideMark/>
          </w:tcPr>
          <w:p w14:paraId="3E5597C5" w14:textId="77777777" w:rsidR="00D71528" w:rsidRPr="00D71528" w:rsidRDefault="00D71528" w:rsidP="00D71528">
            <w:pPr>
              <w:spacing w:after="330" w:line="330" w:lineRule="atLeast"/>
              <w:rPr>
                <w:rFonts w:eastAsia="Times New Roman" w:cstheme="minorHAnsi"/>
                <w:b/>
                <w:bCs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Comments</w:t>
            </w:r>
            <w:proofErr w:type="spellEnd"/>
          </w:p>
        </w:tc>
      </w:tr>
      <w:tr w:rsidR="00D71528" w:rsidRPr="00D71528" w14:paraId="32480F83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106BA0E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b/>
                <w:bCs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Teacher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Information</w:t>
            </w:r>
          </w:p>
        </w:tc>
        <w:tc>
          <w:tcPr>
            <w:tcW w:w="1554" w:type="dxa"/>
            <w:vAlign w:val="center"/>
            <w:hideMark/>
          </w:tcPr>
          <w:p w14:paraId="0C07C7C2" w14:textId="77777777" w:rsidR="00D71528" w:rsidRPr="00D71528" w:rsidRDefault="00D71528" w:rsidP="00D71528">
            <w:pPr>
              <w:spacing w:after="330"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vAlign w:val="center"/>
            <w:hideMark/>
          </w:tcPr>
          <w:p w14:paraId="21872629" w14:textId="77777777" w:rsidR="00D71528" w:rsidRPr="00D71528" w:rsidRDefault="00D71528" w:rsidP="00D71528">
            <w:pPr>
              <w:spacing w:after="330"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vAlign w:val="center"/>
            <w:hideMark/>
          </w:tcPr>
          <w:p w14:paraId="58CFADB6" w14:textId="77777777" w:rsidR="00D71528" w:rsidRPr="00D71528" w:rsidRDefault="00D71528" w:rsidP="00D71528">
            <w:pPr>
              <w:spacing w:after="330"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09406A9" w14:textId="77777777" w:rsidTr="00D71528">
        <w:trPr>
          <w:trHeight w:val="1500"/>
        </w:trPr>
        <w:tc>
          <w:tcPr>
            <w:tcW w:w="4111" w:type="dxa"/>
            <w:hideMark/>
          </w:tcPr>
          <w:p w14:paraId="1187D9C0" w14:textId="77777777" w:rsidR="00D71528" w:rsidRPr="00D71528" w:rsidRDefault="00D71528" w:rsidP="00D71528">
            <w:pPr>
              <w:spacing w:before="180" w:after="180"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o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structor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volv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esid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a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?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format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bou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them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vailab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23B96754" w14:textId="77777777" w:rsidR="00D71528" w:rsidRPr="00D71528" w:rsidRDefault="00D71528" w:rsidP="00D71528">
            <w:pPr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ABDCD6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7E7E5BC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FF1748A" w14:textId="77777777" w:rsidTr="00D71528">
        <w:trPr>
          <w:trHeight w:val="1500"/>
        </w:trPr>
        <w:tc>
          <w:tcPr>
            <w:tcW w:w="4111" w:type="dxa"/>
            <w:hideMark/>
          </w:tcPr>
          <w:p w14:paraId="59D056B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’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nam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vid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lo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with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ntac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etail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.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.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hon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numbe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mail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ddres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ffic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our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)? 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ncourag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eek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elp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289C663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30AA98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B17179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0C169474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4D10CD2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Information</w:t>
            </w:r>
          </w:p>
        </w:tc>
        <w:tc>
          <w:tcPr>
            <w:tcW w:w="1554" w:type="dxa"/>
            <w:vAlign w:val="center"/>
            <w:hideMark/>
          </w:tcPr>
          <w:p w14:paraId="189BA7D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vAlign w:val="center"/>
            <w:hideMark/>
          </w:tcPr>
          <w:p w14:paraId="2682A5F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vAlign w:val="center"/>
            <w:hideMark/>
          </w:tcPr>
          <w:p w14:paraId="7D24E94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1F708A8D" w14:textId="77777777" w:rsidTr="00D71528">
        <w:trPr>
          <w:trHeight w:val="1564"/>
        </w:trPr>
        <w:tc>
          <w:tcPr>
            <w:tcW w:w="4111" w:type="dxa"/>
            <w:hideMark/>
          </w:tcPr>
          <w:p w14:paraId="5949CE3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i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fit withi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gram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f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.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.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undergraduat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aster’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)?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nnect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the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7F7967B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6F8D308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68C4CF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7A7019F" w14:textId="77777777" w:rsidTr="00D71528">
        <w:trPr>
          <w:trHeight w:val="849"/>
        </w:trPr>
        <w:tc>
          <w:tcPr>
            <w:tcW w:w="4111" w:type="dxa"/>
            <w:hideMark/>
          </w:tcPr>
          <w:p w14:paraId="3B80044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a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erequisit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fo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cademic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fessional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)?</w:t>
            </w:r>
          </w:p>
        </w:tc>
        <w:tc>
          <w:tcPr>
            <w:tcW w:w="1554" w:type="dxa"/>
            <w:hideMark/>
          </w:tcPr>
          <w:p w14:paraId="39304B4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CC544A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06E699C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0B6CA422" w14:textId="77777777" w:rsidTr="00D71528">
        <w:trPr>
          <w:trHeight w:val="1130"/>
        </w:trPr>
        <w:tc>
          <w:tcPr>
            <w:tcW w:w="4111" w:type="dxa"/>
            <w:hideMark/>
          </w:tcPr>
          <w:p w14:paraId="3CF61AC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ttendanc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articipat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olici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lea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fai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)?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av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a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them?</w:t>
            </w:r>
          </w:p>
        </w:tc>
        <w:tc>
          <w:tcPr>
            <w:tcW w:w="1554" w:type="dxa"/>
            <w:hideMark/>
          </w:tcPr>
          <w:p w14:paraId="486E6BA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4F25EA2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7C956C6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02C04FEF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61E1517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b/>
                <w:bCs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Teacher's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Teaching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Strategy</w:t>
            </w:r>
            <w:proofErr w:type="spellEnd"/>
          </w:p>
        </w:tc>
        <w:tc>
          <w:tcPr>
            <w:tcW w:w="1554" w:type="dxa"/>
            <w:hideMark/>
          </w:tcPr>
          <w:p w14:paraId="1BFE328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1E4E35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44F193C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47A5E6A1" w14:textId="77777777" w:rsidTr="00D71528">
        <w:trPr>
          <w:trHeight w:val="1240"/>
        </w:trPr>
        <w:tc>
          <w:tcPr>
            <w:tcW w:w="4111" w:type="dxa"/>
            <w:hideMark/>
          </w:tcPr>
          <w:p w14:paraId="26C7453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a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’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hilosoph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arn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vis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?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a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xpectation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av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fo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45B7FE9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3EAED7F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54A1361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6C7FD17" w14:textId="77777777" w:rsidTr="00D71528">
        <w:trPr>
          <w:trHeight w:val="780"/>
        </w:trPr>
        <w:tc>
          <w:tcPr>
            <w:tcW w:w="4111" w:type="dxa"/>
            <w:hideMark/>
          </w:tcPr>
          <w:p w14:paraId="428D7E2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pecific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ul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uidelin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that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mphasiz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492CE1C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59DE59B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4223E9A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6CE22F54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71454F7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b/>
                <w:bCs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Description</w:t>
            </w:r>
          </w:p>
        </w:tc>
        <w:tc>
          <w:tcPr>
            <w:tcW w:w="1554" w:type="dxa"/>
            <w:hideMark/>
          </w:tcPr>
          <w:p w14:paraId="0B07839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3A502A9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307E006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0B4BD17B" w14:textId="77777777" w:rsidTr="00D71528">
        <w:trPr>
          <w:trHeight w:val="1500"/>
        </w:trPr>
        <w:tc>
          <w:tcPr>
            <w:tcW w:w="4111" w:type="dxa"/>
            <w:hideMark/>
          </w:tcPr>
          <w:p w14:paraId="6EE73B81" w14:textId="3BC93279" w:rsidR="00307086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ow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troduc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?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a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a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bjectiv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f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i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? 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ny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nnection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the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  <w:p w14:paraId="3C3EA765" w14:textId="2D823821" w:rsidR="00307086" w:rsidRPr="00D71528" w:rsidRDefault="00307086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54" w:type="dxa"/>
            <w:hideMark/>
          </w:tcPr>
          <w:p w14:paraId="4AA8AD8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4415D3B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46895E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F538490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76B01A3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b/>
                <w:bCs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Learning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Outcomes</w:t>
            </w:r>
            <w:proofErr w:type="spellEnd"/>
          </w:p>
        </w:tc>
        <w:tc>
          <w:tcPr>
            <w:tcW w:w="1554" w:type="dxa"/>
            <w:hideMark/>
          </w:tcPr>
          <w:p w14:paraId="5CEBD66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5E8DF10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0664AD2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2CAA3E8" w14:textId="77777777" w:rsidTr="00D71528">
        <w:trPr>
          <w:trHeight w:val="780"/>
        </w:trPr>
        <w:tc>
          <w:tcPr>
            <w:tcW w:w="4111" w:type="dxa"/>
            <w:hideMark/>
          </w:tcPr>
          <w:p w14:paraId="2211688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5-7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lea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arn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utcom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10E398D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66B913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67AE3F9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0ECA4E22" w14:textId="77777777" w:rsidTr="00D71528">
        <w:trPr>
          <w:trHeight w:val="780"/>
        </w:trPr>
        <w:tc>
          <w:tcPr>
            <w:tcW w:w="4111" w:type="dxa"/>
            <w:hideMark/>
          </w:tcPr>
          <w:p w14:paraId="52FEAE2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lastRenderedPageBreak/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arn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utcom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as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underst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0F6C1B3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415BAE1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7531B3C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1D47C544" w14:textId="77777777" w:rsidTr="00D71528">
        <w:trPr>
          <w:trHeight w:val="902"/>
        </w:trPr>
        <w:tc>
          <w:tcPr>
            <w:tcW w:w="4111" w:type="dxa"/>
            <w:hideMark/>
          </w:tcPr>
          <w:p w14:paraId="02241F6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Ca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chievem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ffectivel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valuat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as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n thes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utcom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3ED697D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498B63D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0381954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35D9965" w14:textId="77777777" w:rsidTr="00D71528">
        <w:trPr>
          <w:trHeight w:val="780"/>
        </w:trPr>
        <w:tc>
          <w:tcPr>
            <w:tcW w:w="4111" w:type="dxa"/>
            <w:hideMark/>
          </w:tcPr>
          <w:p w14:paraId="656795B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utcom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eflec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ultip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vel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f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loom’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axonom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51E6BF4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C44088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79086D7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19F159D6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48D2A61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Assessment</w:t>
            </w:r>
          </w:p>
        </w:tc>
        <w:tc>
          <w:tcPr>
            <w:tcW w:w="1554" w:type="dxa"/>
            <w:hideMark/>
          </w:tcPr>
          <w:p w14:paraId="54397CA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3C6F8EB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EC22AD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370FE58" w14:textId="77777777" w:rsidTr="00D71528">
        <w:trPr>
          <w:trHeight w:val="780"/>
        </w:trPr>
        <w:tc>
          <w:tcPr>
            <w:tcW w:w="4111" w:type="dxa"/>
            <w:hideMark/>
          </w:tcPr>
          <w:p w14:paraId="5B102C4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essm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learl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ink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arn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utcom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167F68D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30E62A7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08F8FF9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38DFE098" w14:textId="77777777" w:rsidTr="00D71528">
        <w:trPr>
          <w:trHeight w:val="780"/>
        </w:trPr>
        <w:tc>
          <w:tcPr>
            <w:tcW w:w="4111" w:type="dxa"/>
            <w:hideMark/>
          </w:tcPr>
          <w:p w14:paraId="30DA574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ask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esign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elp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chiev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tend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mpetenci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4353FCF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81B667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E36D6E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8617E2E" w14:textId="77777777" w:rsidTr="00D71528">
        <w:trPr>
          <w:trHeight w:val="780"/>
        </w:trPr>
        <w:tc>
          <w:tcPr>
            <w:tcW w:w="4111" w:type="dxa"/>
            <w:hideMark/>
          </w:tcPr>
          <w:p w14:paraId="7FB7FE4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jec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ignm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ngag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teres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ubjec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50A312E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B1926C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2EF1414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1C6080D1" w14:textId="77777777" w:rsidTr="00D71528">
        <w:trPr>
          <w:trHeight w:val="780"/>
        </w:trPr>
        <w:tc>
          <w:tcPr>
            <w:tcW w:w="4111" w:type="dxa"/>
            <w:hideMark/>
          </w:tcPr>
          <w:p w14:paraId="4F32988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ive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ption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fo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jec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essm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6313648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7A03E92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0313744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D2E4536" w14:textId="77777777" w:rsidTr="00D71528">
        <w:trPr>
          <w:trHeight w:val="780"/>
        </w:trPr>
        <w:tc>
          <w:tcPr>
            <w:tcW w:w="4111" w:type="dxa"/>
            <w:hideMark/>
          </w:tcPr>
          <w:p w14:paraId="3D3A8E2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essm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riteria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lea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.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.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rad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cal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ubric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)?</w:t>
            </w:r>
          </w:p>
        </w:tc>
        <w:tc>
          <w:tcPr>
            <w:tcW w:w="1554" w:type="dxa"/>
            <w:hideMark/>
          </w:tcPr>
          <w:p w14:paraId="0A6CF9F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1BE334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48C0F2C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56FA787" w14:textId="77777777" w:rsidTr="00D71528">
        <w:trPr>
          <w:trHeight w:val="1140"/>
        </w:trPr>
        <w:tc>
          <w:tcPr>
            <w:tcW w:w="4111" w:type="dxa"/>
            <w:hideMark/>
          </w:tcPr>
          <w:p w14:paraId="6321F3B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essm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clud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elf-assessm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ee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essm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o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valuat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288ECDA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9745F4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5077F7F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ED1A626" w14:textId="77777777" w:rsidTr="00D71528">
        <w:trPr>
          <w:trHeight w:val="780"/>
        </w:trPr>
        <w:tc>
          <w:tcPr>
            <w:tcW w:w="4111" w:type="dxa"/>
            <w:hideMark/>
          </w:tcPr>
          <w:p w14:paraId="477AAAC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olici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ubmiss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eadlin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lea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 </w:t>
            </w:r>
          </w:p>
        </w:tc>
        <w:tc>
          <w:tcPr>
            <w:tcW w:w="1554" w:type="dxa"/>
            <w:hideMark/>
          </w:tcPr>
          <w:p w14:paraId="47F5773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2EEC6A2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3EB131D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112F7F5" w14:textId="77777777" w:rsidTr="00D71528">
        <w:trPr>
          <w:trHeight w:val="780"/>
        </w:trPr>
        <w:tc>
          <w:tcPr>
            <w:tcW w:w="4111" w:type="dxa"/>
            <w:hideMark/>
          </w:tcPr>
          <w:p w14:paraId="3BDFDD9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know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a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f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miss a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eadlin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1645B9C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BF42CA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3160FE9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04938168" w14:textId="77777777" w:rsidTr="00D71528">
        <w:trPr>
          <w:trHeight w:val="873"/>
        </w:trPr>
        <w:tc>
          <w:tcPr>
            <w:tcW w:w="4111" w:type="dxa"/>
            <w:hideMark/>
          </w:tcPr>
          <w:p w14:paraId="7FBF78C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a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stablish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uidelin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fo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feedback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im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form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ces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)?</w:t>
            </w:r>
          </w:p>
        </w:tc>
        <w:tc>
          <w:tcPr>
            <w:tcW w:w="1554" w:type="dxa"/>
            <w:hideMark/>
          </w:tcPr>
          <w:p w14:paraId="6F8A219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21389FD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457BA5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497F2D44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29D82D4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Content</w:t>
            </w:r>
          </w:p>
        </w:tc>
        <w:tc>
          <w:tcPr>
            <w:tcW w:w="1554" w:type="dxa"/>
            <w:hideMark/>
          </w:tcPr>
          <w:p w14:paraId="654EB77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7E2326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5BB4FDF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66B4798" w14:textId="77777777" w:rsidTr="00D71528">
        <w:trPr>
          <w:trHeight w:val="780"/>
        </w:trPr>
        <w:tc>
          <w:tcPr>
            <w:tcW w:w="4111" w:type="dxa"/>
            <w:hideMark/>
          </w:tcPr>
          <w:p w14:paraId="2EF8695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urriculum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eflec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os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mporta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spects of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isciplin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0AECF33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3F3B2D9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5C50E4E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063CC16" w14:textId="77777777" w:rsidTr="00D71528">
        <w:trPr>
          <w:trHeight w:val="780"/>
        </w:trPr>
        <w:tc>
          <w:tcPr>
            <w:tcW w:w="4111" w:type="dxa"/>
            <w:hideMark/>
          </w:tcPr>
          <w:p w14:paraId="7CA6507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vid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with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uidanc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upplementar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pic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136A7CB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773F400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5088850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D64F0B4" w14:textId="77777777" w:rsidTr="00D71528">
        <w:trPr>
          <w:trHeight w:val="780"/>
        </w:trPr>
        <w:tc>
          <w:tcPr>
            <w:tcW w:w="4111" w:type="dxa"/>
            <w:hideMark/>
          </w:tcPr>
          <w:p w14:paraId="2F99357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Ca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fluenc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elect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f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aterial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pic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ver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23A50F6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E4C3E2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DF93B4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2927770" w14:textId="77777777" w:rsidTr="00D71528">
        <w:trPr>
          <w:trHeight w:val="1500"/>
        </w:trPr>
        <w:tc>
          <w:tcPr>
            <w:tcW w:w="4111" w:type="dxa"/>
            <w:hideMark/>
          </w:tcPr>
          <w:p w14:paraId="574653D4" w14:textId="77777777" w:rsid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eferenc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dditional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esourc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.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.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ebsit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OOC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uid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)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uppor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arn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  <w:p w14:paraId="7A187FEC" w14:textId="77777777" w:rsidR="00482C4C" w:rsidRDefault="00482C4C" w:rsidP="00482C4C">
            <w:pPr>
              <w:rPr>
                <w:rFonts w:eastAsia="Times New Roman" w:cstheme="minorHAnsi"/>
                <w:color w:val="2D3B45"/>
                <w:lang w:eastAsia="is-IS"/>
              </w:rPr>
            </w:pPr>
          </w:p>
          <w:p w14:paraId="247333A3" w14:textId="77777777" w:rsidR="00482C4C" w:rsidRPr="00482C4C" w:rsidRDefault="00482C4C" w:rsidP="00482C4C">
            <w:pPr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1554" w:type="dxa"/>
            <w:hideMark/>
          </w:tcPr>
          <w:p w14:paraId="7290ACA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333BBA7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56C30A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D908B7D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77FCF38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lastRenderedPageBreak/>
              <w:t>Schedule</w:t>
            </w:r>
          </w:p>
        </w:tc>
        <w:tc>
          <w:tcPr>
            <w:tcW w:w="1554" w:type="dxa"/>
            <w:hideMark/>
          </w:tcPr>
          <w:p w14:paraId="3E186FC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4A84A2A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5D616C9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399DAE7E" w14:textId="77777777" w:rsidTr="00D71528">
        <w:trPr>
          <w:trHeight w:val="1140"/>
        </w:trPr>
        <w:tc>
          <w:tcPr>
            <w:tcW w:w="4111" w:type="dxa"/>
            <w:hideMark/>
          </w:tcPr>
          <w:p w14:paraId="2D442D0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chedu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lea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? Ca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asil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dentif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pic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f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ach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lesson/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eek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thei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o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it?</w:t>
            </w:r>
          </w:p>
        </w:tc>
        <w:tc>
          <w:tcPr>
            <w:tcW w:w="1554" w:type="dxa"/>
            <w:hideMark/>
          </w:tcPr>
          <w:p w14:paraId="2B81224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40C5CA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394C27B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6D9A38D0" w14:textId="77777777" w:rsidTr="00D71528">
        <w:trPr>
          <w:trHeight w:val="780"/>
        </w:trPr>
        <w:tc>
          <w:tcPr>
            <w:tcW w:w="4111" w:type="dxa"/>
            <w:hideMark/>
          </w:tcPr>
          <w:p w14:paraId="713BE50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av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ny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pu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chedu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21CDFB7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7633ACA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3773B95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419DD69B" w14:textId="77777777" w:rsidTr="00D71528">
        <w:trPr>
          <w:trHeight w:val="1140"/>
        </w:trPr>
        <w:tc>
          <w:tcPr>
            <w:tcW w:w="4111" w:type="dxa"/>
            <w:hideMark/>
          </w:tcPr>
          <w:p w14:paraId="5082673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chedul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f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ignm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ordinat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with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eadlin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the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35BE994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6C0BDD2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E3064F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3781C8C0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5F3EDCB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Workload</w:t>
            </w:r>
            <w:proofErr w:type="spellEnd"/>
          </w:p>
        </w:tc>
        <w:tc>
          <w:tcPr>
            <w:tcW w:w="1554" w:type="dxa"/>
            <w:hideMark/>
          </w:tcPr>
          <w:p w14:paraId="09A61B3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446FED4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14EF32E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6C32043" w14:textId="77777777" w:rsidTr="00D71528">
        <w:trPr>
          <w:trHeight w:val="1135"/>
        </w:trPr>
        <w:tc>
          <w:tcPr>
            <w:tcW w:w="4111" w:type="dxa"/>
            <w:hideMark/>
          </w:tcPr>
          <w:p w14:paraId="08FF43F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a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orkloa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ee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ess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?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format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bou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xpect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orkloa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asil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vailab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43E043B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D9362A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6A3D8FD0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4FCC9A96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16B9944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Equity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Inclusion</w:t>
            </w:r>
            <w:proofErr w:type="spellEnd"/>
          </w:p>
        </w:tc>
        <w:tc>
          <w:tcPr>
            <w:tcW w:w="1554" w:type="dxa"/>
            <w:vAlign w:val="center"/>
            <w:hideMark/>
          </w:tcPr>
          <w:p w14:paraId="687AAE9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vAlign w:val="center"/>
            <w:hideMark/>
          </w:tcPr>
          <w:p w14:paraId="4588397C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vAlign w:val="center"/>
            <w:hideMark/>
          </w:tcPr>
          <w:p w14:paraId="16121C1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1941E981" w14:textId="77777777" w:rsidTr="00D71528">
        <w:trPr>
          <w:trHeight w:val="780"/>
        </w:trPr>
        <w:tc>
          <w:tcPr>
            <w:tcW w:w="4111" w:type="dxa"/>
            <w:hideMark/>
          </w:tcPr>
          <w:p w14:paraId="77534C7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o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urriculum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ccou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for a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iver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opulat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51A9B1F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761C71A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3C40B3E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32528FA" w14:textId="77777777" w:rsidTr="00D71528">
        <w:trPr>
          <w:trHeight w:val="780"/>
        </w:trPr>
        <w:tc>
          <w:tcPr>
            <w:tcW w:w="4111" w:type="dxa"/>
            <w:hideMark/>
          </w:tcPr>
          <w:p w14:paraId="10A7ABC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gende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nsideration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clud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read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aterial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pplicab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)?</w:t>
            </w:r>
          </w:p>
        </w:tc>
        <w:tc>
          <w:tcPr>
            <w:tcW w:w="1554" w:type="dxa"/>
            <w:hideMark/>
          </w:tcPr>
          <w:p w14:paraId="0B7556F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2F97317B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5652020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40DEDA2C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63A1D58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Communication</w:t>
            </w:r>
          </w:p>
        </w:tc>
        <w:tc>
          <w:tcPr>
            <w:tcW w:w="1554" w:type="dxa"/>
            <w:hideMark/>
          </w:tcPr>
          <w:p w14:paraId="5288E27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68660F2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2E60566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9C2AAF7" w14:textId="77777777" w:rsidTr="00D71528">
        <w:trPr>
          <w:trHeight w:val="780"/>
        </w:trPr>
        <w:tc>
          <w:tcPr>
            <w:tcW w:w="4111" w:type="dxa"/>
            <w:hideMark/>
          </w:tcPr>
          <w:p w14:paraId="4064AB6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ny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uidanc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mmunicat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etwee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eacher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mo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mselv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710FFA4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0D00BB81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7025EB5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047C60B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3C25CCD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Student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Support</w:t>
            </w:r>
          </w:p>
        </w:tc>
        <w:tc>
          <w:tcPr>
            <w:tcW w:w="1554" w:type="dxa"/>
            <w:hideMark/>
          </w:tcPr>
          <w:p w14:paraId="112FA7A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6C40565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7B3D0DC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7348AE63" w14:textId="77777777" w:rsidTr="00D71528">
        <w:trPr>
          <w:trHeight w:val="1070"/>
        </w:trPr>
        <w:tc>
          <w:tcPr>
            <w:tcW w:w="4111" w:type="dxa"/>
            <w:hideMark/>
          </w:tcPr>
          <w:p w14:paraId="0C8579F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irect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o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ny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uppor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ervic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.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.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cademic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mental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ealth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,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learn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ssistanc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)?</w:t>
            </w:r>
          </w:p>
        </w:tc>
        <w:tc>
          <w:tcPr>
            <w:tcW w:w="1554" w:type="dxa"/>
            <w:hideMark/>
          </w:tcPr>
          <w:p w14:paraId="77A5278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5EAAA0F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668ABB8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0FEEA130" w14:textId="77777777" w:rsidTr="00D71528">
        <w:trPr>
          <w:trHeight w:val="780"/>
        </w:trPr>
        <w:tc>
          <w:tcPr>
            <w:tcW w:w="4111" w:type="dxa"/>
            <w:hideMark/>
          </w:tcPr>
          <w:p w14:paraId="4656FA56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with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pecial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need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ccommodat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11CE7E2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39CA478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2026EA1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30F69A53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50AA7073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Academic</w:t>
            </w:r>
            <w:proofErr w:type="spellEnd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Integrity</w:t>
            </w:r>
            <w:proofErr w:type="spellEnd"/>
          </w:p>
        </w:tc>
        <w:tc>
          <w:tcPr>
            <w:tcW w:w="1554" w:type="dxa"/>
            <w:hideMark/>
          </w:tcPr>
          <w:p w14:paraId="35A8C69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26D76E6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31B2BC8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14D8720F" w14:textId="77777777" w:rsidTr="00D71528">
        <w:trPr>
          <w:trHeight w:val="780"/>
        </w:trPr>
        <w:tc>
          <w:tcPr>
            <w:tcW w:w="4111" w:type="dxa"/>
            <w:hideMark/>
          </w:tcPr>
          <w:p w14:paraId="7F8B267C" w14:textId="77777777" w:rsidR="00D71528" w:rsidRPr="00D71528" w:rsidRDefault="00D71528" w:rsidP="00D71528">
            <w:pPr>
              <w:spacing w:before="180" w:after="180"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formatio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bou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cademic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onesty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olici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enalti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fo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lagiarism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18505611" w14:textId="77777777" w:rsidR="00D71528" w:rsidRPr="00D71528" w:rsidRDefault="00D71528" w:rsidP="00D71528">
            <w:pPr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5D0276C2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4292CD3D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58C8E02E" w14:textId="77777777" w:rsidTr="00D71528">
        <w:tc>
          <w:tcPr>
            <w:tcW w:w="4111" w:type="dxa"/>
            <w:hideMark/>
          </w:tcPr>
          <w:p w14:paraId="4E9C5535" w14:textId="77777777" w:rsidR="00D71528" w:rsidRPr="00D71528" w:rsidRDefault="00D71528" w:rsidP="00D71528">
            <w:pPr>
              <w:spacing w:before="180" w:after="180"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tudent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form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bou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ppropriat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thical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u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f AI tool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their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oursework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5E7DAF17" w14:textId="77777777" w:rsidR="00D71528" w:rsidRPr="00D71528" w:rsidRDefault="00D71528" w:rsidP="00D71528">
            <w:pPr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16B2E13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6776EF58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6F243E6E" w14:textId="77777777" w:rsidTr="00D71528">
        <w:tc>
          <w:tcPr>
            <w:tcW w:w="4111" w:type="dxa"/>
            <w:hideMark/>
          </w:tcPr>
          <w:p w14:paraId="2D4D1D0E" w14:textId="77777777" w:rsidR="00D71528" w:rsidRPr="00D71528" w:rsidRDefault="00D71528" w:rsidP="00D71528">
            <w:pPr>
              <w:spacing w:before="180" w:after="180"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lastRenderedPageBreak/>
              <w:t xml:space="preserve">Are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guidelines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provid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on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when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AI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usag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llow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how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it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shoul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credit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or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disclosed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(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f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pplicabl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)?</w:t>
            </w:r>
          </w:p>
        </w:tc>
        <w:tc>
          <w:tcPr>
            <w:tcW w:w="1554" w:type="dxa"/>
            <w:hideMark/>
          </w:tcPr>
          <w:p w14:paraId="02605B7C" w14:textId="77777777" w:rsidR="00D71528" w:rsidRPr="00D71528" w:rsidRDefault="00D71528" w:rsidP="00D71528">
            <w:pPr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45A25CC4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00CDB84E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3A63C9B9" w14:textId="77777777" w:rsidTr="00D71528">
        <w:trPr>
          <w:trHeight w:val="567"/>
        </w:trPr>
        <w:tc>
          <w:tcPr>
            <w:tcW w:w="4111" w:type="dxa"/>
            <w:vAlign w:val="center"/>
            <w:hideMark/>
          </w:tcPr>
          <w:p w14:paraId="5C7C07B5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 xml:space="preserve">Other </w:t>
            </w:r>
            <w:proofErr w:type="spellStart"/>
            <w:r w:rsidRPr="00D71528">
              <w:rPr>
                <w:rFonts w:eastAsia="Times New Roman" w:cstheme="minorHAnsi"/>
                <w:b/>
                <w:bCs/>
                <w:color w:val="2D3B45"/>
                <w:lang w:eastAsia="is-IS"/>
              </w:rPr>
              <w:t>Considerations</w:t>
            </w:r>
            <w:proofErr w:type="spellEnd"/>
          </w:p>
        </w:tc>
        <w:tc>
          <w:tcPr>
            <w:tcW w:w="1554" w:type="dxa"/>
            <w:hideMark/>
          </w:tcPr>
          <w:p w14:paraId="1D4098FA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</w:p>
        </w:tc>
        <w:tc>
          <w:tcPr>
            <w:tcW w:w="1560" w:type="dxa"/>
            <w:hideMark/>
          </w:tcPr>
          <w:p w14:paraId="523969B7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7F99627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lang w:eastAsia="is-IS"/>
              </w:rPr>
            </w:pPr>
          </w:p>
        </w:tc>
      </w:tr>
      <w:tr w:rsidR="00D71528" w:rsidRPr="00D71528" w14:paraId="270D70E6" w14:textId="77777777" w:rsidTr="00D71528">
        <w:trPr>
          <w:trHeight w:val="780"/>
        </w:trPr>
        <w:tc>
          <w:tcPr>
            <w:tcW w:w="4111" w:type="dxa"/>
            <w:hideMark/>
          </w:tcPr>
          <w:p w14:paraId="213E8B29" w14:textId="77777777" w:rsidR="00D71528" w:rsidRPr="00D71528" w:rsidRDefault="00D71528" w:rsidP="00D71528">
            <w:pPr>
              <w:spacing w:line="330" w:lineRule="atLeast"/>
              <w:rPr>
                <w:rFonts w:eastAsia="Times New Roman" w:cstheme="minorHAnsi"/>
                <w:color w:val="2D3B45"/>
                <w:lang w:eastAsia="is-IS"/>
              </w:rPr>
            </w:pPr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ther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anything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els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you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believe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 xml:space="preserve"> is </w:t>
            </w:r>
            <w:proofErr w:type="spellStart"/>
            <w:r w:rsidRPr="00D71528">
              <w:rPr>
                <w:rFonts w:eastAsia="Times New Roman" w:cstheme="minorHAnsi"/>
                <w:color w:val="2D3B45"/>
                <w:lang w:eastAsia="is-IS"/>
              </w:rPr>
              <w:t>important</w:t>
            </w:r>
            <w:proofErr w:type="spellEnd"/>
            <w:r w:rsidRPr="00D71528">
              <w:rPr>
                <w:rFonts w:eastAsia="Times New Roman" w:cstheme="minorHAnsi"/>
                <w:color w:val="2D3B45"/>
                <w:lang w:eastAsia="is-IS"/>
              </w:rPr>
              <w:t>?</w:t>
            </w:r>
          </w:p>
        </w:tc>
        <w:tc>
          <w:tcPr>
            <w:tcW w:w="1554" w:type="dxa"/>
            <w:hideMark/>
          </w:tcPr>
          <w:p w14:paraId="776D6C46" w14:textId="77777777" w:rsidR="00D71528" w:rsidRPr="00D71528" w:rsidRDefault="00D71528" w:rsidP="00D71528">
            <w:pPr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1560" w:type="dxa"/>
            <w:hideMark/>
          </w:tcPr>
          <w:p w14:paraId="3BDFA51A" w14:textId="77777777" w:rsidR="00D71528" w:rsidRPr="00D71528" w:rsidRDefault="00D71528" w:rsidP="00D71528">
            <w:pPr>
              <w:rPr>
                <w:rFonts w:eastAsia="Times New Roman" w:cstheme="minorHAnsi"/>
                <w:lang w:eastAsia="is-IS"/>
              </w:rPr>
            </w:pPr>
          </w:p>
        </w:tc>
        <w:tc>
          <w:tcPr>
            <w:tcW w:w="3407" w:type="dxa"/>
            <w:hideMark/>
          </w:tcPr>
          <w:p w14:paraId="0DCDB109" w14:textId="77777777" w:rsidR="00D71528" w:rsidRPr="00D71528" w:rsidRDefault="00D71528" w:rsidP="00D71528">
            <w:pPr>
              <w:rPr>
                <w:rFonts w:eastAsia="Times New Roman" w:cstheme="minorHAnsi"/>
                <w:lang w:eastAsia="is-IS"/>
              </w:rPr>
            </w:pPr>
          </w:p>
        </w:tc>
      </w:tr>
    </w:tbl>
    <w:p w14:paraId="49B0FE19" w14:textId="77777777" w:rsidR="00D71528" w:rsidRPr="00D71528" w:rsidRDefault="00D71528" w:rsidP="00D71528">
      <w:pPr>
        <w:rPr>
          <w:rFonts w:cstheme="minorHAnsi"/>
        </w:rPr>
      </w:pPr>
    </w:p>
    <w:sectPr w:rsidR="00D71528" w:rsidRPr="00D71528" w:rsidSect="00307086">
      <w:footerReference w:type="default" r:id="rId6"/>
      <w:pgSz w:w="11906" w:h="16838"/>
      <w:pgMar w:top="720" w:right="720" w:bottom="720" w:left="720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2C358F" w14:textId="77777777" w:rsidR="002E1690" w:rsidRDefault="002E1690" w:rsidP="00307086">
      <w:pPr>
        <w:spacing w:after="0" w:line="240" w:lineRule="auto"/>
      </w:pPr>
      <w:r>
        <w:separator/>
      </w:r>
    </w:p>
  </w:endnote>
  <w:endnote w:type="continuationSeparator" w:id="0">
    <w:p w14:paraId="4F38A586" w14:textId="77777777" w:rsidR="002E1690" w:rsidRDefault="002E1690" w:rsidP="003070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307086" w14:paraId="42E19415" w14:textId="77777777" w:rsidTr="00307086">
      <w:tc>
        <w:tcPr>
          <w:tcW w:w="5228" w:type="dxa"/>
        </w:tcPr>
        <w:p w14:paraId="0DDA2A07" w14:textId="4C7C3C75" w:rsidR="00307086" w:rsidRDefault="00482C4C" w:rsidP="00307086">
          <w:pPr>
            <w:pStyle w:val="Footer"/>
          </w:pPr>
          <w:r>
            <w:t xml:space="preserve">UI </w:t>
          </w:r>
          <w:proofErr w:type="spellStart"/>
          <w:r>
            <w:t>Centre</w:t>
          </w:r>
          <w:proofErr w:type="spellEnd"/>
          <w:r>
            <w:t xml:space="preserve"> for </w:t>
          </w:r>
          <w:proofErr w:type="spellStart"/>
          <w:r>
            <w:t>Teaching</w:t>
          </w:r>
          <w:proofErr w:type="spellEnd"/>
          <w:r>
            <w:t xml:space="preserve"> </w:t>
          </w:r>
          <w:proofErr w:type="spellStart"/>
          <w:r>
            <w:t>and</w:t>
          </w:r>
          <w:proofErr w:type="spellEnd"/>
          <w:r>
            <w:t xml:space="preserve"> </w:t>
          </w:r>
          <w:proofErr w:type="spellStart"/>
          <w:r>
            <w:t>Learning</w:t>
          </w:r>
          <w:proofErr w:type="spellEnd"/>
          <w:r w:rsidR="00307086">
            <w:t xml:space="preserve"> (GG</w:t>
          </w:r>
          <w:r w:rsidR="00307086">
            <w:t>)</w:t>
          </w:r>
        </w:p>
      </w:tc>
      <w:tc>
        <w:tcPr>
          <w:tcW w:w="5228" w:type="dxa"/>
        </w:tcPr>
        <w:p w14:paraId="058B0F96" w14:textId="584FABB5" w:rsidR="00307086" w:rsidRDefault="00307086" w:rsidP="00307086">
          <w:pPr>
            <w:pStyle w:val="Footer"/>
            <w:jc w:val="right"/>
          </w:pPr>
          <w:sdt>
            <w:sdtPr>
              <w:id w:val="-1060941465"/>
              <w:docPartObj>
                <w:docPartGallery w:val="Page Numbers (Bottom of Page)"/>
                <w:docPartUnique/>
              </w:docPartObj>
            </w:sdtPr>
            <w:sdtContent>
              <w:r>
                <w:fldChar w:fldCharType="begin"/>
              </w:r>
              <w:r>
                <w:instrText>PAGE   \* MERGEFORMAT</w:instrText>
              </w:r>
              <w:r>
                <w:fldChar w:fldCharType="separate"/>
              </w:r>
              <w:r>
                <w:t>1</w:t>
              </w:r>
              <w:r>
                <w:fldChar w:fldCharType="end"/>
              </w:r>
            </w:sdtContent>
          </w:sdt>
        </w:p>
      </w:tc>
    </w:tr>
  </w:tbl>
  <w:p w14:paraId="78134F1F" w14:textId="132B43E6" w:rsidR="00307086" w:rsidRDefault="00307086" w:rsidP="00307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34C758" w14:textId="77777777" w:rsidR="002E1690" w:rsidRDefault="002E1690" w:rsidP="00307086">
      <w:pPr>
        <w:spacing w:after="0" w:line="240" w:lineRule="auto"/>
      </w:pPr>
      <w:r>
        <w:separator/>
      </w:r>
    </w:p>
  </w:footnote>
  <w:footnote w:type="continuationSeparator" w:id="0">
    <w:p w14:paraId="5DFC1EC0" w14:textId="77777777" w:rsidR="002E1690" w:rsidRDefault="002E1690" w:rsidP="003070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CwMDYzNje3MDW1MLVU0lEKTi0uzszPAykwrAUABB3N6iwAAAA="/>
  </w:docVars>
  <w:rsids>
    <w:rsidRoot w:val="00D71528"/>
    <w:rsid w:val="00235408"/>
    <w:rsid w:val="002E1690"/>
    <w:rsid w:val="00307086"/>
    <w:rsid w:val="00482C4C"/>
    <w:rsid w:val="008A4B82"/>
    <w:rsid w:val="008E5628"/>
    <w:rsid w:val="00D71528"/>
    <w:rsid w:val="00E82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DA61A6"/>
  <w15:chartTrackingRefBased/>
  <w15:docId w15:val="{05E4F5FE-6C93-47CE-BA21-D9EF01A54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7152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15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s-IS"/>
    </w:rPr>
  </w:style>
  <w:style w:type="table" w:styleId="TableGridLight">
    <w:name w:val="Grid Table Light"/>
    <w:basedOn w:val="TableNormal"/>
    <w:uiPriority w:val="40"/>
    <w:rsid w:val="00D715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715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15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070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086"/>
  </w:style>
  <w:style w:type="paragraph" w:styleId="Footer">
    <w:name w:val="footer"/>
    <w:basedOn w:val="Normal"/>
    <w:link w:val="FooterChar"/>
    <w:uiPriority w:val="99"/>
    <w:unhideWhenUsed/>
    <w:rsid w:val="003070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086"/>
  </w:style>
  <w:style w:type="table" w:styleId="TableGrid">
    <w:name w:val="Table Grid"/>
    <w:basedOn w:val="TableNormal"/>
    <w:uiPriority w:val="39"/>
    <w:rsid w:val="00307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90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9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550</Words>
  <Characters>3138</Characters>
  <Application>Microsoft Office Word</Application>
  <DocSecurity>0</DocSecurity>
  <Lines>26</Lines>
  <Paragraphs>7</Paragraphs>
  <ScaleCrop>false</ScaleCrop>
  <Company/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björg Olsen - HI</dc:creator>
  <cp:keywords/>
  <dc:description/>
  <cp:lastModifiedBy>Kristbjörg Olsen - HI</cp:lastModifiedBy>
  <cp:revision>4</cp:revision>
  <dcterms:created xsi:type="dcterms:W3CDTF">2024-08-23T10:47:00Z</dcterms:created>
  <dcterms:modified xsi:type="dcterms:W3CDTF">2024-08-28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6dc069-2c5f-479d-a5aa-044d444ebd1e</vt:lpwstr>
  </property>
</Properties>
</file>